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038CB352" w:rsidR="007B4A91" w:rsidRDefault="007B4A91">
      <w:pPr>
        <w:jc w:val="center"/>
        <w:rPr>
          <w:sz w:val="28"/>
          <w:szCs w:val="28"/>
        </w:rPr>
      </w:pP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4A9E19B" w14:textId="7D712432" w:rsidR="007B4A91" w:rsidRDefault="00ED6EA2">
      <w:pPr>
        <w:rPr>
          <w:sz w:val="28"/>
          <w:szCs w:val="28"/>
        </w:rPr>
      </w:pPr>
      <w:r>
        <w:rPr>
          <w:sz w:val="28"/>
          <w:szCs w:val="28"/>
        </w:rPr>
        <w:t xml:space="preserve">          Align IT</w:t>
      </w:r>
      <w:r w:rsidR="000745A4">
        <w:rPr>
          <w:sz w:val="28"/>
          <w:szCs w:val="28"/>
        </w:rPr>
        <w:t>!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4CFF6B7" w:rsidR="007B4A91" w:rsidRDefault="00ED6EA2">
      <w:pPr>
        <w:ind w:left="720"/>
        <w:rPr>
          <w:sz w:val="28"/>
          <w:szCs w:val="28"/>
        </w:rPr>
      </w:pPr>
      <w:r>
        <w:rPr>
          <w:sz w:val="28"/>
          <w:szCs w:val="28"/>
        </w:rPr>
        <w:t>To match the shape on the screen with an approaching object before the time runs out.</w:t>
      </w:r>
    </w:p>
    <w:p w14:paraId="3D632C61" w14:textId="4E0910A4" w:rsidR="007B4A91" w:rsidRDefault="007B4A91">
      <w:pPr>
        <w:rPr>
          <w:sz w:val="28"/>
          <w:szCs w:val="28"/>
        </w:rPr>
      </w:pP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2B46811" w:rsidR="007B4A91" w:rsidRDefault="00ED6EA2">
      <w:pPr>
        <w:ind w:left="720"/>
        <w:rPr>
          <w:sz w:val="28"/>
          <w:szCs w:val="28"/>
        </w:rPr>
      </w:pPr>
      <w:r>
        <w:rPr>
          <w:sz w:val="28"/>
          <w:szCs w:val="28"/>
        </w:rPr>
        <w:t>Four objects with cavities in the form of plain shapes will be moving downwards,</w:t>
      </w:r>
      <w:r w:rsidR="00354D59">
        <w:rPr>
          <w:sz w:val="28"/>
          <w:szCs w:val="28"/>
        </w:rPr>
        <w:t xml:space="preserve"> on the bottom of the screen a random shape will appear, the player </w:t>
      </w:r>
      <w:proofErr w:type="gramStart"/>
      <w:r w:rsidR="00354D59">
        <w:rPr>
          <w:sz w:val="28"/>
          <w:szCs w:val="28"/>
        </w:rPr>
        <w:t>has to</w:t>
      </w:r>
      <w:proofErr w:type="gramEnd"/>
      <w:r w:rsidR="00354D59">
        <w:rPr>
          <w:sz w:val="28"/>
          <w:szCs w:val="28"/>
        </w:rPr>
        <w:t xml:space="preserve"> align the shape in front of the corresponding object.</w:t>
      </w: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F0F59C8" w:rsidR="007B4A91" w:rsidRDefault="00354D5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BAB97B9" w:rsidR="007B4A91" w:rsidRDefault="00354D5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gn the objec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AF6C4DB" w:rsidR="007B4A91" w:rsidRDefault="00354D5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ape Cavit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FA62E75" w:rsidR="007B4A91" w:rsidRDefault="00354D5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gulf Shap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5D3AEB0" w:rsidR="007B4A91" w:rsidRDefault="00354D5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ap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2C39E5BE" w14:textId="5203C8C8" w:rsidR="007B4A91" w:rsidRDefault="007B4A91">
      <w:pPr>
        <w:rPr>
          <w:sz w:val="28"/>
          <w:szCs w:val="28"/>
        </w:rPr>
      </w:pPr>
    </w:p>
    <w:p w14:paraId="442F6C1C" w14:textId="1A9053A5" w:rsidR="007B4A91" w:rsidRDefault="000745A4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2DE5AF05" wp14:editId="6BD8E301">
            <wp:extent cx="5943600" cy="4457700"/>
            <wp:effectExtent l="0" t="0" r="0" b="0"/>
            <wp:docPr id="1" name="Picture 1" descr="Diagram, 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text, letter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34FF3" w14:textId="763A7912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24B987DE" w14:textId="7CD66688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</w:t>
      </w:r>
      <w:proofErr w:type="gramStart"/>
      <w:r>
        <w:rPr>
          <w:sz w:val="28"/>
          <w:szCs w:val="28"/>
        </w:rPr>
        <w:t>engaging</w:t>
      </w:r>
      <w:proofErr w:type="gramEnd"/>
    </w:p>
    <w:p w14:paraId="7C9E10E8" w14:textId="2721EF02" w:rsidR="007B4A91" w:rsidRDefault="00354D5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player will be judged on a best out of three </w:t>
      </w:r>
      <w:proofErr w:type="gramStart"/>
      <w:r>
        <w:rPr>
          <w:sz w:val="28"/>
          <w:szCs w:val="28"/>
        </w:rPr>
        <w:t>basis</w:t>
      </w:r>
      <w:proofErr w:type="gramEnd"/>
      <w:r>
        <w:rPr>
          <w:sz w:val="28"/>
          <w:szCs w:val="28"/>
        </w:rPr>
        <w:t xml:space="preserve">. The shape displayed once will not be displayed again in the same set. 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745A4"/>
    <w:rsid w:val="00354D59"/>
    <w:rsid w:val="00554C40"/>
    <w:rsid w:val="00556965"/>
    <w:rsid w:val="007B4A91"/>
    <w:rsid w:val="00C06EA1"/>
    <w:rsid w:val="00ED6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35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itya Kumar</dc:creator>
  <cp:lastModifiedBy>Aditya Kumar</cp:lastModifiedBy>
  <cp:revision>2</cp:revision>
  <dcterms:created xsi:type="dcterms:W3CDTF">2021-05-04T12:42:00Z</dcterms:created>
  <dcterms:modified xsi:type="dcterms:W3CDTF">2021-05-04T12:42:00Z</dcterms:modified>
</cp:coreProperties>
</file>